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DE013C" w14:textId="77777777" w:rsidR="00105FCF" w:rsidRPr="00AD57DF" w:rsidRDefault="00105FCF" w:rsidP="00105FCF">
      <w:pPr>
        <w:ind w:firstLine="3402"/>
        <w:rPr>
          <w:lang w:val="es-AR"/>
        </w:rPr>
      </w:pPr>
      <w:r>
        <w:rPr>
          <w:b/>
          <w:lang w:val="es-AR"/>
        </w:rPr>
        <w:t xml:space="preserve">                        </w:t>
      </w:r>
    </w:p>
    <w:p w14:paraId="7EE22B0B" w14:textId="77777777" w:rsidR="00105FCF" w:rsidRPr="00A1177C" w:rsidRDefault="00105FCF" w:rsidP="00105FCF">
      <w:pPr>
        <w:autoSpaceDE w:val="0"/>
        <w:autoSpaceDN w:val="0"/>
        <w:adjustRightInd w:val="0"/>
        <w:ind w:firstLine="3402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REGISTRADO BAJO Nº CDCIC-009/25</w:t>
      </w:r>
    </w:p>
    <w:p w14:paraId="459A3371" w14:textId="77777777" w:rsidR="00105FCF" w:rsidRDefault="00105FCF" w:rsidP="00105FCF">
      <w:pPr>
        <w:autoSpaceDE w:val="0"/>
        <w:autoSpaceDN w:val="0"/>
        <w:adjustRightInd w:val="0"/>
        <w:ind w:firstLine="3402"/>
        <w:jc w:val="both"/>
        <w:rPr>
          <w:b/>
          <w:color w:val="000000"/>
          <w:lang w:val="es-AR" w:eastAsia="es-AR"/>
        </w:rPr>
      </w:pPr>
    </w:p>
    <w:p w14:paraId="47B44600" w14:textId="77777777" w:rsidR="00105FCF" w:rsidRPr="00A1177C" w:rsidRDefault="00105FCF" w:rsidP="00105FCF">
      <w:pPr>
        <w:autoSpaceDE w:val="0"/>
        <w:autoSpaceDN w:val="0"/>
        <w:adjustRightInd w:val="0"/>
        <w:ind w:firstLine="3402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Corresponde Expe Nº: 2855/23</w:t>
      </w:r>
    </w:p>
    <w:p w14:paraId="69EE4092" w14:textId="77777777" w:rsidR="00105FCF" w:rsidRDefault="00105FCF" w:rsidP="00105FCF">
      <w:pPr>
        <w:autoSpaceDE w:val="0"/>
        <w:autoSpaceDN w:val="0"/>
        <w:adjustRightInd w:val="0"/>
        <w:ind w:firstLine="3402"/>
        <w:jc w:val="both"/>
        <w:rPr>
          <w:b/>
          <w:color w:val="000000"/>
          <w:lang w:val="es-AR" w:eastAsia="es-AR"/>
        </w:rPr>
      </w:pPr>
    </w:p>
    <w:p w14:paraId="74300152" w14:textId="378814B5" w:rsidR="00105FCF" w:rsidRDefault="00105FCF" w:rsidP="00105FCF">
      <w:pPr>
        <w:autoSpaceDE w:val="0"/>
        <w:autoSpaceDN w:val="0"/>
        <w:adjustRightInd w:val="0"/>
        <w:ind w:firstLine="3402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 xml:space="preserve">BAHIA BLANCA, </w:t>
      </w:r>
      <w:r>
        <w:rPr>
          <w:b/>
          <w:color w:val="000000"/>
          <w:lang w:val="es-AR" w:eastAsia="es-AR"/>
        </w:rPr>
        <w:t>18 de febrero de 2025</w:t>
      </w:r>
      <w:bookmarkStart w:id="0" w:name="_GoBack"/>
      <w:bookmarkEnd w:id="0"/>
    </w:p>
    <w:p w14:paraId="70AF9049" w14:textId="77777777" w:rsidR="00105FCF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1A3F3722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0632DB83" w14:textId="77777777" w:rsidR="00105FCF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VISTO:</w:t>
      </w:r>
    </w:p>
    <w:p w14:paraId="681BE0FE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10935727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la asignatura “Tecnología de Programación” se dictará, este año, en ambos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cuatrimestres para alumnos de las carreras Licenciatura en Ciencias de la Computación,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Ingeniería en Computación e Ingeniería en Sistemas de Información, con la intención de reducir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la deserción y mejorar las oportunidades de los alumnos de realizar su carrera en los tiempos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previstos; y</w:t>
      </w:r>
    </w:p>
    <w:p w14:paraId="7F8335B3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67B01F9E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6AB9D985" w14:textId="77777777" w:rsidR="00105FCF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CONSIDERANDO:</w:t>
      </w:r>
    </w:p>
    <w:p w14:paraId="76DABD72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40A2C177" w14:textId="77777777" w:rsidR="00105FCF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resulta indispensable la designación de un Profesor para el dictado de la asignatura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mencionada;</w:t>
      </w:r>
    </w:p>
    <w:p w14:paraId="3EE4C03B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</w:p>
    <w:p w14:paraId="68AF74A4" w14:textId="77777777" w:rsidR="00105FCF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los miembros del Consejo Departamental coinciden que el Dr. Federico Joaquín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reúne los antecedentes necesarios para desempeñarse como Profesor en la asignatura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“Tecnología de Programación”;</w:t>
      </w:r>
    </w:p>
    <w:p w14:paraId="2E1AB649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</w:p>
    <w:p w14:paraId="51CFC7EA" w14:textId="77777777" w:rsidR="00105FCF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el Dr. Federico Joaquín reviste un cargo de Asistente de Docencia con dedicación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simple en la asignatura Tecnología de Programación y ha dado su anuencia para desempeñarse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como Profesor de la misma en el presente cuatrimestre;</w:t>
      </w:r>
    </w:p>
    <w:p w14:paraId="2B353B18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</w:p>
    <w:p w14:paraId="3428CE74" w14:textId="77777777" w:rsidR="00105FCF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 xml:space="preserve">Que por resolución DCIC-003/25 se le otorgó una </w:t>
      </w:r>
      <w:proofErr w:type="spellStart"/>
      <w:r w:rsidRPr="00A1177C">
        <w:rPr>
          <w:color w:val="000000"/>
          <w:lang w:val="es-AR" w:eastAsia="es-AR"/>
        </w:rPr>
        <w:t>una</w:t>
      </w:r>
      <w:proofErr w:type="spellEnd"/>
      <w:r w:rsidRPr="00A1177C">
        <w:rPr>
          <w:color w:val="000000"/>
          <w:lang w:val="es-AR" w:eastAsia="es-AR"/>
        </w:rPr>
        <w:t xml:space="preserve"> licencia sin goce de haberes por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ejercicio transitorio de cargos de mayor jerarquía en dicho cargo;</w:t>
      </w:r>
    </w:p>
    <w:p w14:paraId="1C84FD9A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</w:p>
    <w:p w14:paraId="3501BF08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por resolución CDCIC-006/25 *Expe. 0263/25 se procedió a efectuar el bloqueo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de un cargo de Ayudante de Docencia “A” con dedicación simple (Cargo de Planta 27028785),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vacante por licencia sin goce de haberes de la Dra. Fiorella Cravero (Leg. 15404);</w:t>
      </w:r>
    </w:p>
    <w:p w14:paraId="1F0A77B1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6F9E7659" w14:textId="77777777" w:rsidR="00105FCF" w:rsidRPr="00A1177C" w:rsidRDefault="00105FCF" w:rsidP="00105FCF">
      <w:pPr>
        <w:autoSpaceDE w:val="0"/>
        <w:autoSpaceDN w:val="0"/>
        <w:adjustRightInd w:val="0"/>
        <w:ind w:firstLine="851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Que el Consejo Departamental resolvió, en su reunión ordinaria de fecha 18 de febrero</w:t>
      </w:r>
    </w:p>
    <w:p w14:paraId="2D2F2540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de 2025, aprobar dicha designación;</w:t>
      </w:r>
    </w:p>
    <w:p w14:paraId="04B4D7E7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28CB6F9E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1F85CACE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POR ELLO,</w:t>
      </w:r>
    </w:p>
    <w:p w14:paraId="6AC20279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2FE5BA4B" w14:textId="77777777" w:rsidR="00105FCF" w:rsidRPr="00A1177C" w:rsidRDefault="00105FCF" w:rsidP="00105FCF">
      <w:pPr>
        <w:autoSpaceDE w:val="0"/>
        <w:autoSpaceDN w:val="0"/>
        <w:adjustRightInd w:val="0"/>
        <w:jc w:val="center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EL CONSEJO DEPARTAMENTAL DE CIENCIAS E INGENIERÍA DE LA</w:t>
      </w:r>
    </w:p>
    <w:p w14:paraId="1B289D06" w14:textId="77777777" w:rsidR="00105FCF" w:rsidRPr="00A1177C" w:rsidRDefault="00105FCF" w:rsidP="00105FCF">
      <w:pPr>
        <w:autoSpaceDE w:val="0"/>
        <w:autoSpaceDN w:val="0"/>
        <w:adjustRightInd w:val="0"/>
        <w:jc w:val="center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COMPUTACIÓN</w:t>
      </w:r>
    </w:p>
    <w:p w14:paraId="001CB77D" w14:textId="77777777" w:rsidR="00105FCF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</w:p>
    <w:p w14:paraId="68B7F4C0" w14:textId="77777777" w:rsidR="00105FCF" w:rsidRPr="00A1177C" w:rsidRDefault="00105FCF" w:rsidP="00105FCF">
      <w:pPr>
        <w:autoSpaceDE w:val="0"/>
        <w:autoSpaceDN w:val="0"/>
        <w:adjustRightInd w:val="0"/>
        <w:jc w:val="center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RESUELVE:</w:t>
      </w:r>
    </w:p>
    <w:p w14:paraId="74354862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3B26CFA3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b/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///CDCIC-009/25</w:t>
      </w:r>
    </w:p>
    <w:p w14:paraId="5AF879C1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0963BD47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ARTICULO 1º:</w:t>
      </w:r>
      <w:r w:rsidRPr="00A1177C">
        <w:rPr>
          <w:color w:val="000000"/>
          <w:lang w:val="es-AR" w:eastAsia="es-AR"/>
        </w:rPr>
        <w:t xml:space="preserve"> Establecer una asignación complementaria al Doctor Federico JOAQUÍN</w:t>
      </w:r>
    </w:p>
    <w:p w14:paraId="5261104D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(Leg. 13680) para cumplir funciones de Profesor, en el Área: I, Disciplina: Programación,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Asignatura “Tecnología de Programación” (7951), en el Departamento de Ciencias e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Ingeniería de la Computación, desde el 01 de abril y hasta el 31 de julio de 2025.</w:t>
      </w:r>
    </w:p>
    <w:p w14:paraId="70BB4D0F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5C8838A6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ARTICULO 2</w:t>
      </w:r>
      <w:r w:rsidRPr="00A1177C">
        <w:rPr>
          <w:rFonts w:eastAsia="CIDFont+F8"/>
          <w:b/>
          <w:color w:val="000000"/>
          <w:lang w:val="es-AR" w:eastAsia="es-AR"/>
        </w:rPr>
        <w:t>º</w:t>
      </w:r>
      <w:r w:rsidRPr="00A1177C">
        <w:rPr>
          <w:b/>
          <w:color w:val="000000"/>
          <w:lang w:val="es-AR" w:eastAsia="es-AR"/>
        </w:rPr>
        <w:t>:</w:t>
      </w:r>
      <w:r w:rsidRPr="00A1177C">
        <w:rPr>
          <w:color w:val="000000"/>
          <w:lang w:val="es-AR" w:eastAsia="es-AR"/>
        </w:rPr>
        <w:t xml:space="preserve"> Por la prestación de sus servicios el docente percibirá una remuneración</w:t>
      </w:r>
      <w:r>
        <w:rPr>
          <w:color w:val="000000"/>
          <w:lang w:val="es-AR" w:eastAsia="es-AR"/>
        </w:rPr>
        <w:t xml:space="preserve"> </w:t>
      </w:r>
      <w:r w:rsidRPr="00A1177C">
        <w:rPr>
          <w:color w:val="000000"/>
          <w:lang w:val="es-AR" w:eastAsia="es-AR"/>
        </w:rPr>
        <w:t>equivalente a un cargo de Profesor Adjunto con dedicación simple.</w:t>
      </w:r>
    </w:p>
    <w:p w14:paraId="70F23069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163832DE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b/>
          <w:color w:val="000000"/>
          <w:lang w:val="es-AR" w:eastAsia="es-AR"/>
        </w:rPr>
        <w:t>ARTICULO 3</w:t>
      </w:r>
      <w:r w:rsidRPr="00A1177C">
        <w:rPr>
          <w:rFonts w:eastAsia="CIDFont+F8"/>
          <w:b/>
          <w:color w:val="000000"/>
          <w:lang w:val="es-AR" w:eastAsia="es-AR"/>
        </w:rPr>
        <w:t>º</w:t>
      </w:r>
      <w:r w:rsidRPr="00A1177C">
        <w:rPr>
          <w:b/>
          <w:color w:val="000000"/>
          <w:lang w:val="es-AR" w:eastAsia="es-AR"/>
        </w:rPr>
        <w:t>:</w:t>
      </w:r>
      <w:r w:rsidRPr="00A1177C">
        <w:rPr>
          <w:color w:val="000000"/>
          <w:lang w:val="es-AR" w:eastAsia="es-AR"/>
        </w:rPr>
        <w:t xml:space="preserve"> La financiación de la asignación complementaria mencionada será erogada</w:t>
      </w:r>
    </w:p>
    <w:p w14:paraId="050438E8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utilizando los fondos de la licencia sin goce de haberes otorgada al Dr. Federico Joaquín por</w:t>
      </w:r>
    </w:p>
    <w:p w14:paraId="0E07CFFC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resolución DCIC-003/25 y el saldo restante con fondos emergentes del bloqueo de un cargo de</w:t>
      </w:r>
    </w:p>
    <w:p w14:paraId="5CC2B6C2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Ayudante de Docencia “A” con dedicación simple (Cargo de Planta 27028785), efectuado por</w:t>
      </w:r>
    </w:p>
    <w:p w14:paraId="34EA23DE" w14:textId="77777777" w:rsidR="00105FCF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resolución CDCIC-006/28*Expe. 0263/25.</w:t>
      </w:r>
    </w:p>
    <w:p w14:paraId="156ECB00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</w:p>
    <w:p w14:paraId="566E8030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>ARTICULO 4</w:t>
      </w:r>
      <w:r w:rsidRPr="00A1177C">
        <w:rPr>
          <w:rFonts w:eastAsia="CIDFont+F8"/>
          <w:b/>
          <w:color w:val="000000"/>
          <w:lang w:val="es-AR" w:eastAsia="es-AR"/>
        </w:rPr>
        <w:t>º</w:t>
      </w:r>
      <w:r w:rsidRPr="00A1177C">
        <w:rPr>
          <w:b/>
          <w:color w:val="000000"/>
          <w:lang w:val="es-AR" w:eastAsia="es-AR"/>
        </w:rPr>
        <w:t>:</w:t>
      </w:r>
      <w:r w:rsidRPr="00A1177C">
        <w:rPr>
          <w:color w:val="000000"/>
          <w:lang w:val="es-AR" w:eastAsia="es-AR"/>
        </w:rPr>
        <w:t xml:space="preserve"> Regístrese; comuníquese; pase a la Dirección General de Personal para su</w:t>
      </w:r>
    </w:p>
    <w:p w14:paraId="68388C53" w14:textId="77777777" w:rsidR="00105FCF" w:rsidRPr="00A1177C" w:rsidRDefault="00105FCF" w:rsidP="00105FCF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A1177C">
        <w:rPr>
          <w:color w:val="000000"/>
          <w:lang w:val="es-AR" w:eastAsia="es-AR"/>
        </w:rPr>
        <w:t>conocimiento y a los fines que corresponda; gírese Dirección General de Economía y Finanzas</w:t>
      </w:r>
    </w:p>
    <w:p w14:paraId="5C6C32A7" w14:textId="77777777" w:rsidR="00105FCF" w:rsidRPr="00B86957" w:rsidRDefault="00105FCF" w:rsidP="00105FCF">
      <w:pPr>
        <w:keepNext/>
        <w:jc w:val="both"/>
        <w:outlineLvl w:val="0"/>
        <w:rPr>
          <w:lang w:val="es-ES"/>
        </w:rPr>
      </w:pPr>
      <w:r w:rsidRPr="00A1177C">
        <w:rPr>
          <w:color w:val="000000"/>
          <w:lang w:val="es-AR" w:eastAsia="es-AR"/>
        </w:rPr>
        <w:t xml:space="preserve">(Dirección de Programación Presupuestaria); cumplido, </w:t>
      </w:r>
      <w:proofErr w:type="gramStart"/>
      <w:r w:rsidRPr="00A1177C">
        <w:rPr>
          <w:color w:val="000000"/>
          <w:lang w:val="es-AR" w:eastAsia="es-AR"/>
        </w:rPr>
        <w:t>archívese.--------------------------------</w:t>
      </w:r>
      <w:proofErr w:type="gramEnd"/>
      <w:r w:rsidRPr="00B86957">
        <w:rPr>
          <w:lang w:val="es-ES"/>
        </w:rPr>
        <w:t xml:space="preserve"> </w:t>
      </w:r>
    </w:p>
    <w:p w14:paraId="3DE01D17" w14:textId="77777777" w:rsidR="00105FCF" w:rsidRPr="00B86957" w:rsidRDefault="00105FCF" w:rsidP="00105FCF">
      <w:pPr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C4667" w14:textId="77777777" w:rsidR="004429D2" w:rsidRDefault="004429D2">
      <w:r>
        <w:separator/>
      </w:r>
    </w:p>
  </w:endnote>
  <w:endnote w:type="continuationSeparator" w:id="0">
    <w:p w14:paraId="4C318CD7" w14:textId="77777777" w:rsidR="004429D2" w:rsidRDefault="00442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8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1A6B9" w14:textId="77777777" w:rsidR="004429D2" w:rsidRDefault="004429D2">
      <w:r>
        <w:separator/>
      </w:r>
    </w:p>
  </w:footnote>
  <w:footnote w:type="continuationSeparator" w:id="0">
    <w:p w14:paraId="55B554B6" w14:textId="77777777" w:rsidR="004429D2" w:rsidRDefault="00442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05FCF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9D2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4T12:39:00Z</dcterms:created>
  <dcterms:modified xsi:type="dcterms:W3CDTF">2025-05-14T12:39:00Z</dcterms:modified>
</cp:coreProperties>
</file>